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0E5F1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0E5F1B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0E5F1B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0E5F1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0E5F1B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0E5F1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0E5F1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0E5F1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0E5F1B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0E5F1B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0E5F1B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0E5F1B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77777777" w:rsidR="002033D7" w:rsidRDefault="002033D7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0E5F1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0E5F1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0E5F1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0E5F1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0E5F1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0E5F1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77777777" w:rsidR="00346336" w:rsidRDefault="00346336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0E5F1B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0E5F1B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0E5F1B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0E5F1B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0E5F1B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77777777" w:rsidR="00DE5DD3" w:rsidRDefault="00DE5DD3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</w:t>
      </w:r>
      <w:r w:rsidRPr="00674CD6">
        <w:rPr>
          <w:rFonts w:hint="cs"/>
          <w:rtl/>
        </w:rPr>
        <w:lastRenderedPageBreak/>
        <w:t xml:space="preserve">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0E5F1B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0E5F1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77777777" w:rsidR="008710EA" w:rsidRDefault="008710E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0E5F1B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0E5F1B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0E5F1B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 w:hint="cs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501F79A9" w:rsidR="000B317F" w:rsidRPr="00674CD6" w:rsidRDefault="000E5F1B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rFonts w:hint="cs"/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 w:hint="cs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lastRenderedPageBreak/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50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</w:t>
      </w:r>
      <w:bookmarkStart w:id="51" w:name="_GoBack"/>
      <w:bookmarkEnd w:id="51"/>
      <w:r w:rsidRPr="00674CD6">
        <w:rPr>
          <w:rFonts w:eastAsiaTheme="minorEastAsia" w:hint="cs"/>
          <w:rtl/>
        </w:rPr>
        <w:t xml:space="preserve"> تصادفی</w:t>
      </w:r>
      <w:bookmarkEnd w:id="50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0E5F1B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0E5F1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0E5F1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>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A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674CD6">
        <w:rPr>
          <w:rFonts w:ascii="Calibri" w:hAnsi="Calibri" w:cs="Calibri"/>
        </w:rPr>
        <w:lastRenderedPageBreak/>
        <w:t>coe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_s</w:t>
      </w:r>
      <w:proofErr w:type="spellEnd"/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5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6"/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7"/>
      </w:r>
      <w:r w:rsidRPr="00674CD6">
        <w:rPr>
          <w:rFonts w:hint="cs"/>
          <w:rtl/>
        </w:rPr>
        <w:t xml:space="preserve"> (بیش از حد) مشکوک </w:t>
      </w:r>
      <w:bookmarkEnd w:id="53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674CD6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0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proofErr w:type="spellStart"/>
      <w:r w:rsidRPr="00674CD6">
        <w:rPr>
          <w:b/>
          <w:bCs/>
        </w:rPr>
        <w:t>dixo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8"/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mcnem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0E5F1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0E5F1B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9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10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3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proofErr w:type="spellStart"/>
      <w:r w:rsidRPr="00674CD6">
        <w:rPr>
          <w:b/>
          <w:bCs/>
        </w:rPr>
        <w:t>var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proofErr w:type="spellStart"/>
      <w:r w:rsidRPr="00674CD6">
        <w:rPr>
          <w:rFonts w:eastAsiaTheme="minorEastAsia"/>
          <w:b/>
          <w:bCs/>
        </w:rPr>
        <w:t>EnvStats</w:t>
      </w:r>
      <w:proofErr w:type="spellEnd"/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var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674CD6">
        <w:rPr>
          <w:rFonts w:asciiTheme="minorHAnsi" w:hAnsiTheme="minorHAnsi" w:cstheme="minorHAnsi"/>
          <w:color w:val="8F5902"/>
        </w:rPr>
        <w:t>EnvStat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" package </w:t>
      </w:r>
      <w:r w:rsidRPr="00674CD6">
        <w:rPr>
          <w:rFonts w:asciiTheme="minorHAnsi" w:hAnsiTheme="minorHAnsi" w:cstheme="minorHAnsi"/>
        </w:rPr>
        <w:br/>
      </w:r>
      <w:proofErr w:type="spellStart"/>
      <w:proofErr w:type="gramStart"/>
      <w:r w:rsidRPr="00674CD6">
        <w:rPr>
          <w:rFonts w:asciiTheme="minorHAnsi" w:hAnsiTheme="minorHAnsi" w:cstheme="minorHAnsi"/>
        </w:rPr>
        <w:t>p.v</w:t>
      </w:r>
      <w:proofErr w:type="spellEnd"/>
      <w:proofErr w:type="gram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proofErr w:type="spellStart"/>
      <w:r w:rsidRPr="00674CD6">
        <w:rPr>
          <w:rFonts w:asciiTheme="minorHAnsi" w:hAnsiTheme="minorHAnsi" w:cstheme="minorHAnsi"/>
          <w:color w:val="204A87"/>
        </w:rPr>
        <w:t>sigma.squared</w:t>
      </w:r>
      <w:proofErr w:type="spellEnd"/>
      <w:r w:rsidRPr="00674CD6">
        <w:rPr>
          <w:rFonts w:asciiTheme="minorHAnsi" w:hAnsiTheme="minorHAnsi" w:cstheme="minorHAnsi"/>
          <w:color w:val="204A87"/>
        </w:rPr>
        <w:t xml:space="preserve">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11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12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4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5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13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14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15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16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0E5F1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17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0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18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0E5F1B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19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1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0E5F1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3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4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22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23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4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6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7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0E5F1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0E5F1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0E5F1B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25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26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9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27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8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9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2BEB4" w14:textId="77777777" w:rsidR="0004333C" w:rsidRDefault="0004333C" w:rsidP="00C01B30">
      <w:r>
        <w:separator/>
      </w:r>
    </w:p>
  </w:endnote>
  <w:endnote w:type="continuationSeparator" w:id="0">
    <w:p w14:paraId="7E7B08F7" w14:textId="77777777" w:rsidR="0004333C" w:rsidRDefault="0004333C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3A585" w14:textId="77777777" w:rsidR="0004333C" w:rsidRDefault="0004333C" w:rsidP="003B1F3F">
      <w:pPr>
        <w:bidi w:val="0"/>
        <w:jc w:val="left"/>
      </w:pPr>
      <w:r>
        <w:separator/>
      </w:r>
    </w:p>
  </w:footnote>
  <w:footnote w:type="continuationSeparator" w:id="0">
    <w:p w14:paraId="59465B3E" w14:textId="77777777" w:rsidR="0004333C" w:rsidRDefault="0004333C" w:rsidP="007E01B7">
      <w:pPr>
        <w:bidi w:val="0"/>
        <w:jc w:val="left"/>
      </w:pPr>
      <w:r>
        <w:continuationSeparator/>
      </w:r>
    </w:p>
  </w:footnote>
  <w:footnote w:type="continuationNotice" w:id="1">
    <w:p w14:paraId="2E0938FF" w14:textId="77777777" w:rsidR="0004333C" w:rsidRDefault="0004333C">
      <w:pPr>
        <w:spacing w:before="0" w:after="0"/>
      </w:pPr>
    </w:p>
  </w:footnote>
  <w:footnote w:id="2">
    <w:p w14:paraId="5D4B481D" w14:textId="77777777" w:rsidR="000E5F1B" w:rsidRDefault="000E5F1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67E892EC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5">
    <w:p w14:paraId="7A6D6B48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6">
    <w:p w14:paraId="52B99EDE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7">
    <w:p w14:paraId="36109246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8">
    <w:p w14:paraId="32B98ADA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9">
    <w:p w14:paraId="583D704D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10">
    <w:p w14:paraId="480A2BA4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1">
    <w:p w14:paraId="154774C1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12">
    <w:p w14:paraId="7156DD83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13">
    <w:p w14:paraId="1C8BB779" w14:textId="77777777" w:rsidR="000E5F1B" w:rsidRPr="00B32EB5" w:rsidRDefault="000E5F1B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14">
    <w:p w14:paraId="370A6676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5">
    <w:p w14:paraId="2B971F79" w14:textId="77777777" w:rsidR="000E5F1B" w:rsidRDefault="000E5F1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6">
    <w:p w14:paraId="5F9F41DE" w14:textId="77777777" w:rsidR="000E5F1B" w:rsidRDefault="000E5F1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7">
    <w:p w14:paraId="1ABE8D9A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8">
    <w:p w14:paraId="4967899F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9">
    <w:p w14:paraId="53E1A1EA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20">
    <w:p w14:paraId="120D7FC1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1">
    <w:p w14:paraId="2AEAB840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2">
    <w:p w14:paraId="70CE831E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23">
    <w:p w14:paraId="3D88F702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4">
    <w:p w14:paraId="4A78CAC9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5">
    <w:p w14:paraId="7037F322" w14:textId="77777777" w:rsidR="000E5F1B" w:rsidRDefault="000E5F1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26">
    <w:p w14:paraId="2D775C69" w14:textId="77777777" w:rsidR="000E5F1B" w:rsidRDefault="000E5F1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7">
    <w:p w14:paraId="00738EB0" w14:textId="10F3274D" w:rsidR="000E5F1B" w:rsidRDefault="000E5F1B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28">
    <w:p w14:paraId="2617F733" w14:textId="78C1A523" w:rsidR="000E5F1B" w:rsidRDefault="000E5F1B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29">
    <w:p w14:paraId="12F3C9A3" w14:textId="6D47B1B3" w:rsidR="000E5F1B" w:rsidRDefault="000E5F1B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10CD4EDD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ج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0E5F1B" w:rsidRPr="00EE2539" w:rsidRDefault="000E5F1B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3921"/>
    <w:rsid w:val="008D529F"/>
    <w:rsid w:val="008E2B29"/>
    <w:rsid w:val="008E41C1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1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3.png"/><Relationship Id="rId112" Type="http://schemas.openxmlformats.org/officeDocument/2006/relationships/image" Target="media/image86.png"/><Relationship Id="rId16" Type="http://schemas.openxmlformats.org/officeDocument/2006/relationships/header" Target="header4.xml"/><Relationship Id="rId107" Type="http://schemas.openxmlformats.org/officeDocument/2006/relationships/image" Target="media/image81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64.png"/><Relationship Id="rId95" Type="http://schemas.openxmlformats.org/officeDocument/2006/relationships/image" Target="media/image69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theme" Target="theme/theme1.xml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image" Target="media/image65.png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90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image" Target="media/image62.png"/><Relationship Id="rId111" Type="http://schemas.openxmlformats.org/officeDocument/2006/relationships/image" Target="media/image85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32059-62F6-45BA-A8CF-C291E5CD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6</TotalTime>
  <Pages>240</Pages>
  <Words>37918</Words>
  <Characters>216133</Characters>
  <Application>Microsoft Office Word</Application>
  <DocSecurity>0</DocSecurity>
  <Lines>1801</Lines>
  <Paragraphs>5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33</cp:revision>
  <cp:lastPrinted>2020-01-26T17:53:00Z</cp:lastPrinted>
  <dcterms:created xsi:type="dcterms:W3CDTF">2020-01-26T14:48:00Z</dcterms:created>
  <dcterms:modified xsi:type="dcterms:W3CDTF">2020-02-22T14:25:00Z</dcterms:modified>
</cp:coreProperties>
</file>